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88B49F" w14:textId="7B6095AC" w:rsidR="0070443F" w:rsidRDefault="005500C3" w:rsidP="00D366FC">
      <w:pPr>
        <w:ind w:firstLine="708"/>
        <w:rPr>
          <w:lang w:val="en-GB"/>
        </w:rPr>
      </w:pPr>
      <w:r w:rsidRPr="005500C3">
        <w:rPr>
          <w:lang w:val="en-GB"/>
        </w:rPr>
        <w:t xml:space="preserve">The first document, A, is an extract of the </w:t>
      </w:r>
      <w:r w:rsidR="00D366FC" w:rsidRPr="005500C3">
        <w:rPr>
          <w:lang w:val="en-GB"/>
        </w:rPr>
        <w:t>novella</w:t>
      </w:r>
      <w:r w:rsidRPr="005500C3">
        <w:rPr>
          <w:lang w:val="en-GB"/>
        </w:rPr>
        <w:t xml:space="preserve"> Nineteen Eighty-four written by </w:t>
      </w:r>
      <w:r w:rsidR="00D366FC" w:rsidRPr="005500C3">
        <w:rPr>
          <w:lang w:val="en-GB"/>
        </w:rPr>
        <w:t>George</w:t>
      </w:r>
      <w:r w:rsidRPr="005500C3">
        <w:rPr>
          <w:lang w:val="en-GB"/>
        </w:rPr>
        <w:t xml:space="preserve"> </w:t>
      </w:r>
      <w:r w:rsidR="00D366FC" w:rsidRPr="005500C3">
        <w:rPr>
          <w:lang w:val="en-GB"/>
        </w:rPr>
        <w:t>Orwell</w:t>
      </w:r>
      <w:r w:rsidRPr="005500C3">
        <w:rPr>
          <w:lang w:val="en-GB"/>
        </w:rPr>
        <w:t xml:space="preserve"> in 1949. The extract talks about how the thought police </w:t>
      </w:r>
      <w:r>
        <w:rPr>
          <w:lang w:val="en-GB"/>
        </w:rPr>
        <w:t xml:space="preserve">spy on every single person, even in their homes. The second document, B, Is an other extract from another novella called BD 11 1 86, written by Joyce Carol Oates in 2005. The extract talks about how they do a check up of a body donor. The last document, C, </w:t>
      </w:r>
      <w:r w:rsidR="00527EE8">
        <w:rPr>
          <w:lang w:val="en-GB"/>
        </w:rPr>
        <w:t xml:space="preserve">is an image of a banner for dismaland. The banner is partly destroyed and there is nothing behind. We can wonder how the theme of dystopia is shown in the documents and what the artists are denouncing. As a start, I we will define what dystopia is. Then </w:t>
      </w:r>
      <w:r w:rsidR="00D366FC">
        <w:rPr>
          <w:lang w:val="en-GB"/>
        </w:rPr>
        <w:t>how the theme of dystopia is expressed through the three documents.</w:t>
      </w:r>
      <w:r w:rsidR="00527EE8">
        <w:rPr>
          <w:lang w:val="en-GB"/>
        </w:rPr>
        <w:t xml:space="preserve"> </w:t>
      </w:r>
      <w:r w:rsidR="00D366FC">
        <w:rPr>
          <w:lang w:val="en-GB"/>
        </w:rPr>
        <w:t>Finally,</w:t>
      </w:r>
      <w:r w:rsidR="00527EE8">
        <w:rPr>
          <w:lang w:val="en-GB"/>
        </w:rPr>
        <w:t xml:space="preserve"> what the artists denounce.</w:t>
      </w:r>
    </w:p>
    <w:p w14:paraId="22314EA2" w14:textId="315E0A24" w:rsidR="00D366FC" w:rsidRDefault="00D366FC">
      <w:pPr>
        <w:rPr>
          <w:lang w:val="en-GB"/>
        </w:rPr>
      </w:pPr>
    </w:p>
    <w:p w14:paraId="7FB7CC03" w14:textId="470D275A" w:rsidR="00D366FC" w:rsidRDefault="00D366FC" w:rsidP="00D366FC">
      <w:pPr>
        <w:ind w:firstLine="708"/>
        <w:rPr>
          <w:lang w:val="en-GB"/>
        </w:rPr>
      </w:pPr>
      <w:r>
        <w:rPr>
          <w:lang w:val="en-GB"/>
        </w:rPr>
        <w:t>Dystopia is the opposite of utopia, it is the opposite of the ideal world you can think of, dystopia is repellent. Dystopia is not always visual, it can be, like in document A, everybody being analysed, watched, and any wrong move, word or action can bet lethal for you.</w:t>
      </w:r>
    </w:p>
    <w:p w14:paraId="5EAB8641" w14:textId="435AE79D" w:rsidR="00D366FC" w:rsidRDefault="00D366FC" w:rsidP="00D366FC">
      <w:pPr>
        <w:ind w:firstLine="708"/>
        <w:rPr>
          <w:lang w:val="en-GB"/>
        </w:rPr>
      </w:pPr>
    </w:p>
    <w:p w14:paraId="11743CE4" w14:textId="0D9C5ACD" w:rsidR="00D366FC" w:rsidRDefault="00D366FC" w:rsidP="00D366FC">
      <w:pPr>
        <w:ind w:firstLine="708"/>
        <w:rPr>
          <w:lang w:val="en-GB"/>
        </w:rPr>
      </w:pPr>
      <w:r>
        <w:rPr>
          <w:lang w:val="en-GB"/>
        </w:rPr>
        <w:t>Document A talks about fake liberty, people think the</w:t>
      </w:r>
      <w:r w:rsidR="005160CA">
        <w:rPr>
          <w:lang w:val="en-GB"/>
        </w:rPr>
        <w:t xml:space="preserve">y are free but via the telescreen are watched, people have to live by codes if they do not want to be vaporised (killed and erased from history), or just having the thought police knocking on your door in the middle of the night. But Dystopia is also expressed in document 2 by the fact that Danny, the analysed character in the extract discovers that he is destined to be a simple, lifeless body in which somebody </w:t>
      </w:r>
      <w:r w:rsidR="00D51696">
        <w:rPr>
          <w:lang w:val="en-GB"/>
        </w:rPr>
        <w:t>else’s</w:t>
      </w:r>
      <w:r w:rsidR="005160CA">
        <w:rPr>
          <w:lang w:val="en-GB"/>
        </w:rPr>
        <w:t xml:space="preserve"> brain will be put. The last document is showing a partly destroyed poster that is contrary to what could be expected. </w:t>
      </w:r>
      <w:r w:rsidR="00D51696">
        <w:rPr>
          <w:lang w:val="en-GB"/>
        </w:rPr>
        <w:t>The poster is meant to be attractive and seductive but as it is partly destroyed it will e more repulsive than tempting, the presence of mist in the background reinforces the doubt that is conveyed by the poster, it hides what the poster could try and show.</w:t>
      </w:r>
    </w:p>
    <w:p w14:paraId="425411E3" w14:textId="2E3EF9C6" w:rsidR="00D51696" w:rsidRDefault="00D51696" w:rsidP="00D366FC">
      <w:pPr>
        <w:ind w:firstLine="708"/>
        <w:rPr>
          <w:lang w:val="en-GB"/>
        </w:rPr>
      </w:pPr>
    </w:p>
    <w:p w14:paraId="060A77B1" w14:textId="354B2E48" w:rsidR="00DF39A6" w:rsidRPr="005500C3" w:rsidRDefault="00D51696" w:rsidP="00DF39A6">
      <w:pPr>
        <w:ind w:firstLine="708"/>
        <w:rPr>
          <w:lang w:val="en-GB"/>
        </w:rPr>
      </w:pPr>
      <w:r>
        <w:rPr>
          <w:lang w:val="en-GB"/>
        </w:rPr>
        <w:t>What the artists and authors are denouncing, is the downside of utopia, dystopia, they bring to the light the hidden part that utopian companies have. A utopian company wil try to sell yu dream, make you think that you are free and that everything is possible.</w:t>
      </w:r>
      <w:r w:rsidR="00DF39A6">
        <w:rPr>
          <w:lang w:val="en-GB"/>
        </w:rPr>
        <w:t xml:space="preserve"> What artist do is exaggerate the dystopian side so that you can see what the truth is and so avoid the potential traps taaht utopian companies would potentially selle to you. A interesting serie aslike te good place is interesting to analyse because it shows how the mind cans be tricjked and wht forms dystopia can take.</w:t>
      </w:r>
    </w:p>
    <w:sectPr w:rsidR="00DF39A6" w:rsidRPr="005500C3">
      <w:headerReference w:type="even" r:id="rId6"/>
      <w:headerReference w:type="default" r:id="rId7"/>
      <w:footerReference w:type="even" r:id="rId8"/>
      <w:footerReference w:type="default" r:id="rId9"/>
      <w:headerReference w:type="first" r:id="rId10"/>
      <w:footerReference w:type="first" r:id="rId1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265AE0" w14:textId="77777777" w:rsidR="00280F7C" w:rsidRDefault="00280F7C" w:rsidP="009C00A1">
      <w:r>
        <w:separator/>
      </w:r>
    </w:p>
  </w:endnote>
  <w:endnote w:type="continuationSeparator" w:id="0">
    <w:p w14:paraId="49B982D0" w14:textId="77777777" w:rsidR="00280F7C" w:rsidRDefault="00280F7C" w:rsidP="009C00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4D1456" w14:textId="77777777" w:rsidR="009C00A1" w:rsidRDefault="009C00A1">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148A19" w14:textId="77777777" w:rsidR="009C00A1" w:rsidRDefault="009C00A1">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BA85D" w14:textId="77777777" w:rsidR="009C00A1" w:rsidRDefault="009C00A1">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6A9A4B" w14:textId="77777777" w:rsidR="00280F7C" w:rsidRDefault="00280F7C" w:rsidP="009C00A1">
      <w:r>
        <w:separator/>
      </w:r>
    </w:p>
  </w:footnote>
  <w:footnote w:type="continuationSeparator" w:id="0">
    <w:p w14:paraId="4612E005" w14:textId="77777777" w:rsidR="00280F7C" w:rsidRDefault="00280F7C" w:rsidP="009C00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1A6812" w14:textId="77777777" w:rsidR="009C00A1" w:rsidRDefault="009C00A1">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55953B" w14:textId="697D2B3C" w:rsidR="009C00A1" w:rsidRDefault="009C00A1">
    <w:pPr>
      <w:pStyle w:val="En-tte"/>
    </w:pPr>
    <w:r>
      <w:t>Henry Letellier 1</w:t>
    </w:r>
    <w:r w:rsidRPr="009C00A1">
      <w:rPr>
        <w:vertAlign w:val="superscript"/>
      </w:rPr>
      <w:t>ère</w:t>
    </w:r>
    <w:r>
      <w:t xml:space="preserve"> G3</w:t>
    </w:r>
    <w:bookmarkStart w:id="0" w:name="_GoBack"/>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AC54A9" w14:textId="77777777" w:rsidR="009C00A1" w:rsidRDefault="009C00A1">
    <w:pPr>
      <w:pStyle w:val="En-tt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wsDA1NDA0szA0NTNV0lEKTi0uzszPAykwqgUA5IfXMywAAAA="/>
  </w:docVars>
  <w:rsids>
    <w:rsidRoot w:val="008539D9"/>
    <w:rsid w:val="00115C1F"/>
    <w:rsid w:val="00280F7C"/>
    <w:rsid w:val="005160CA"/>
    <w:rsid w:val="00527EE8"/>
    <w:rsid w:val="005500C3"/>
    <w:rsid w:val="005B0304"/>
    <w:rsid w:val="0070443F"/>
    <w:rsid w:val="008539D9"/>
    <w:rsid w:val="009C00A1"/>
    <w:rsid w:val="00A73A62"/>
    <w:rsid w:val="00BD2746"/>
    <w:rsid w:val="00CD2BED"/>
    <w:rsid w:val="00D366FC"/>
    <w:rsid w:val="00D51696"/>
    <w:rsid w:val="00DF39A6"/>
    <w:rsid w:val="00F8282D"/>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0C386D"/>
  <w15:chartTrackingRefBased/>
  <w15:docId w15:val="{6C287487-8AEC-42E0-81E5-1E771316E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0304"/>
    <w:pPr>
      <w:spacing w:after="0" w:line="240" w:lineRule="auto"/>
      <w:jc w:val="both"/>
    </w:pPr>
    <w:rPr>
      <w:rFonts w:ascii="Times New Roman" w:hAnsi="Times New Roman" w:cs="Times New Roman"/>
      <w:color w:val="000000"/>
      <w:kern w:val="28"/>
      <w:sz w:val="24"/>
      <w:szCs w:val="20"/>
      <w:lang w:eastAsia="fr-FR"/>
      <w14:ligatures w14:val="standard"/>
      <w14:cntxtAlt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9C00A1"/>
    <w:pPr>
      <w:tabs>
        <w:tab w:val="center" w:pos="4536"/>
        <w:tab w:val="right" w:pos="9072"/>
      </w:tabs>
    </w:pPr>
  </w:style>
  <w:style w:type="character" w:customStyle="1" w:styleId="En-tteCar">
    <w:name w:val="En-tête Car"/>
    <w:basedOn w:val="Policepardfaut"/>
    <w:link w:val="En-tte"/>
    <w:uiPriority w:val="99"/>
    <w:rsid w:val="009C00A1"/>
    <w:rPr>
      <w:rFonts w:ascii="Times New Roman" w:hAnsi="Times New Roman" w:cs="Times New Roman"/>
      <w:color w:val="000000"/>
      <w:kern w:val="28"/>
      <w:sz w:val="24"/>
      <w:szCs w:val="20"/>
      <w:lang w:eastAsia="fr-FR"/>
      <w14:ligatures w14:val="standard"/>
      <w14:cntxtAlts/>
    </w:rPr>
  </w:style>
  <w:style w:type="paragraph" w:styleId="Pieddepage">
    <w:name w:val="footer"/>
    <w:basedOn w:val="Normal"/>
    <w:link w:val="PieddepageCar"/>
    <w:uiPriority w:val="99"/>
    <w:unhideWhenUsed/>
    <w:rsid w:val="009C00A1"/>
    <w:pPr>
      <w:tabs>
        <w:tab w:val="center" w:pos="4536"/>
        <w:tab w:val="right" w:pos="9072"/>
      </w:tabs>
    </w:pPr>
  </w:style>
  <w:style w:type="character" w:customStyle="1" w:styleId="PieddepageCar">
    <w:name w:val="Pied de page Car"/>
    <w:basedOn w:val="Policepardfaut"/>
    <w:link w:val="Pieddepage"/>
    <w:uiPriority w:val="99"/>
    <w:rsid w:val="009C00A1"/>
    <w:rPr>
      <w:rFonts w:ascii="Times New Roman" w:hAnsi="Times New Roman" w:cs="Times New Roman"/>
      <w:color w:val="000000"/>
      <w:kern w:val="28"/>
      <w:sz w:val="24"/>
      <w:szCs w:val="20"/>
      <w:lang w:eastAsia="fr-FR"/>
      <w14:ligatures w14:val="standard"/>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1</Pages>
  <Words>447</Words>
  <Characters>2030</Characters>
  <Application>Microsoft Office Word</Application>
  <DocSecurity>0</DocSecurity>
  <Lines>32</Lines>
  <Paragraphs>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Letellier</dc:creator>
  <cp:keywords/>
  <dc:description/>
  <cp:lastModifiedBy>Henry Letellier</cp:lastModifiedBy>
  <cp:revision>4</cp:revision>
  <dcterms:created xsi:type="dcterms:W3CDTF">2020-03-13T07:35:00Z</dcterms:created>
  <dcterms:modified xsi:type="dcterms:W3CDTF">2020-03-19T11:03:00Z</dcterms:modified>
</cp:coreProperties>
</file>